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0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ulative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across one hundred imputations. Factor loadings used for interpretation (|loading| &gt; 0.30) are printed in bold.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 DR: Family Pictures, delayed recall; STAI-X1: State-Trait Anxiety Inventory, the state version; STAI- X2: State-Trait Anxiety Inventory, the trait version; Secs: seconds; Total words: word count in two minutes (one minute per each letter P and K); words/min.: word count in one minute time limit. Proportion Var: Proportion of variance in data accounted for by each factor (column); Cumulative Var: Cumulative variance accounted for by each factor and factors that preceded it (columns to the left)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3T21:22:36Z</dcterms:created>
  <dcterms:modified xsi:type="dcterms:W3CDTF">2024-02-03T21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